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416"/>
        <w:gridCol w:w="915"/>
        <w:gridCol w:w="1924"/>
        <w:gridCol w:w="1161"/>
        <w:gridCol w:w="971"/>
        <w:gridCol w:w="1131"/>
        <w:gridCol w:w="1050"/>
        <w:gridCol w:w="3767"/>
        <w:gridCol w:w="1134"/>
        <w:gridCol w:w="2011"/>
      </w:tblGrid>
      <w:tr w:rsidR="003A4DDB" w:rsidRPr="00010558" w14:paraId="49D7C4A3" w14:textId="77777777" w:rsidTr="001A65BC">
        <w:trPr>
          <w:trHeight w:val="1408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15D99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082B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34892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3FBAE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B189B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B658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F251C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3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F8686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6A230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20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90B6A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3A4DDB" w:rsidRPr="00010558" w14:paraId="75AA5C45" w14:textId="77777777" w:rsidTr="001A65BC">
        <w:trPr>
          <w:trHeight w:val="987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5F15" w14:textId="4D668442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35F07" w14:textId="3188580F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</w:t>
            </w:r>
            <w:r w:rsidR="003A4DDB">
              <w:rPr>
                <w:rFonts w:cs="Calibri"/>
              </w:rPr>
              <w:t>8</w:t>
            </w:r>
            <w:r>
              <w:rPr>
                <w:rFonts w:cs="Calibri"/>
              </w:rPr>
              <w:t>-0</w:t>
            </w:r>
            <w:r w:rsidR="003A4DDB">
              <w:rPr>
                <w:rFonts w:cs="Calibri"/>
              </w:rPr>
              <w:t>5</w:t>
            </w:r>
            <w:r>
              <w:rPr>
                <w:rFonts w:cs="Calibri"/>
              </w:rPr>
              <w:t>-202</w:t>
            </w:r>
            <w:r w:rsidR="003A4DDB">
              <w:rPr>
                <w:rFonts w:cs="Calibri"/>
              </w:rPr>
              <w:t>4</w:t>
            </w:r>
            <w:r>
              <w:rPr>
                <w:rFonts w:cs="Calibri"/>
              </w:rPr>
              <w:t>]</w:t>
            </w:r>
          </w:p>
        </w:tc>
        <w:tc>
          <w:tcPr>
            <w:tcW w:w="19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1646F" w14:textId="15A12636" w:rsidR="00010558" w:rsidRPr="003A4DDB" w:rsidRDefault="00953703" w:rsidP="00010558">
            <w:pPr>
              <w:spacing w:after="0" w:line="240" w:lineRule="auto"/>
              <w:rPr>
                <w:rFonts w:eastAsia="Times New Roman" w:cs="Calibri"/>
                <w:color w:val="000000"/>
                <w:lang w:val="en-NZ"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(</w:t>
            </w:r>
            <w:r w:rsidR="003A4DDB">
              <w:rPr>
                <w:rFonts w:eastAsia="Times New Roman" w:cs="Calibri"/>
                <w:color w:val="000000"/>
                <w:lang w:eastAsia="en-NZ"/>
              </w:rPr>
              <w:t>Solar flare</w:t>
            </w:r>
            <w:r>
              <w:rPr>
                <w:rFonts w:eastAsia="Times New Roman" w:cs="Calibri"/>
                <w:color w:val="000000"/>
                <w:lang w:eastAsia="en-NZ"/>
              </w:rPr>
              <w:t xml:space="preserve">, </w:t>
            </w:r>
            <w:r>
              <w:rPr>
                <w:rFonts w:eastAsia="Times New Roman" w:cs="Calibri"/>
                <w:color w:val="000000"/>
                <w:lang w:eastAsia="en-NZ"/>
              </w:rPr>
              <w:t>Plague, flood, fire, etc…)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666EED0" w14:textId="18A392F5" w:rsidR="003A4DDB" w:rsidRPr="003A4DDB" w:rsidRDefault="003A4DDB" w:rsidP="003A4DDB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5E45809" w14:textId="58010F3F" w:rsidR="00010558" w:rsidRP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val="en-NZ"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Extreme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22D22" w14:textId="10A7608A" w:rsidR="00010558" w:rsidRP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val="en-NZ"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High</w:t>
            </w: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A3F5A" w14:textId="3AC68A4F" w:rsidR="00010558" w:rsidRP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val="en-NZ"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Everyone</w:t>
            </w:r>
          </w:p>
        </w:tc>
        <w:tc>
          <w:tcPr>
            <w:tcW w:w="3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3CE7" w14:textId="37041F97" w:rsidR="00010558" w:rsidRPr="003A4DDB" w:rsidRDefault="00953703" w:rsidP="00010558">
            <w:pPr>
              <w:spacing w:after="0" w:line="240" w:lineRule="auto"/>
              <w:rPr>
                <w:rFonts w:eastAsia="Times New Roman" w:cs="Calibri"/>
                <w:color w:val="000000"/>
                <w:lang w:val="en-NZ"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Insurance and hope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A0B9B" w14:textId="77777777" w:rsidR="00010558" w:rsidRDefault="00010558" w:rsidP="00010558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3D56689F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20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87B99" w14:textId="61BD36C7" w:rsidR="00010558" w:rsidRPr="00FD231F" w:rsidRDefault="00FD231F" w:rsidP="00010558">
            <w:pPr>
              <w:spacing w:after="0" w:line="240" w:lineRule="auto"/>
              <w:rPr>
                <w:rFonts w:eastAsia="Times New Roman" w:cs="Calibri"/>
                <w:color w:val="000000"/>
                <w:lang w:val="en-NZ" w:eastAsia="en-NZ"/>
              </w:rPr>
            </w:pPr>
            <w:r w:rsidRPr="00FD231F">
              <w:rPr>
                <w:rFonts w:eastAsia="Times New Roman" w:cs="Calibri"/>
                <w:color w:val="000000"/>
                <w:lang w:val="en-NZ" w:eastAsia="en-NZ"/>
              </w:rPr>
              <w:t>Backups</w:t>
            </w:r>
            <w:r w:rsidR="00DC556F">
              <w:rPr>
                <w:rFonts w:eastAsia="Times New Roman" w:cs="Calibri"/>
                <w:color w:val="000000"/>
                <w:lang w:val="en-NZ" w:eastAsia="en-NZ"/>
              </w:rPr>
              <w:t xml:space="preserve"> – OneDrive</w:t>
            </w:r>
          </w:p>
        </w:tc>
      </w:tr>
      <w:tr w:rsidR="003A4DDB" w:rsidRPr="00010558" w14:paraId="77054820" w14:textId="77777777" w:rsidTr="001A65BC">
        <w:trPr>
          <w:trHeight w:val="973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3C288" w14:textId="20ACE8BD" w:rsidR="003A4DDB" w:rsidRDefault="003A4DD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0AAB22" w14:textId="732EB55F" w:rsidR="003A4DDB" w:rsidRDefault="003A4DD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08-05-2024]</w:t>
            </w:r>
          </w:p>
        </w:tc>
        <w:tc>
          <w:tcPr>
            <w:tcW w:w="19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3F505" w14:textId="46BC6EFB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Team member stops contributing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0EB871A" w14:textId="45E0F486" w:rsidR="003A4DDB" w:rsidRDefault="003A4DDB" w:rsidP="003A4DDB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6AAB276" w14:textId="06B8D441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Medium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8D0D51" w14:textId="35FD9689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Medium</w:t>
            </w: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4BBF7" w14:textId="4FCA545F" w:rsidR="003A4DDB" w:rsidRDefault="003A4DD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Everyone</w:t>
            </w:r>
          </w:p>
        </w:tc>
        <w:tc>
          <w:tcPr>
            <w:tcW w:w="3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EB968B" w14:textId="34C2C495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Regular communication to limit time los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FB4BF4" w14:textId="0961945B" w:rsidR="003A4DDB" w:rsidRDefault="003A4DDB" w:rsidP="00010558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20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9DBA6B" w14:textId="6EC0760C" w:rsidR="003A4DDB" w:rsidRDefault="00FD231F" w:rsidP="00010558">
            <w:pPr>
              <w:spacing w:after="0" w:line="240" w:lineRule="auto"/>
            </w:pPr>
            <w:r>
              <w:t>Microsoft Teams and Discord.</w:t>
            </w:r>
          </w:p>
        </w:tc>
      </w:tr>
      <w:tr w:rsidR="003A4DDB" w:rsidRPr="00010558" w14:paraId="483F29B4" w14:textId="77777777" w:rsidTr="001A65BC">
        <w:trPr>
          <w:trHeight w:val="1124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2FD498" w14:textId="7E45B27A" w:rsidR="003A4DDB" w:rsidRDefault="00953703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3</w:t>
            </w: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FBBDC8" w14:textId="726AAF11" w:rsidR="003A4DDB" w:rsidRDefault="003A4DD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08-05-2024]</w:t>
            </w:r>
          </w:p>
        </w:tc>
        <w:tc>
          <w:tcPr>
            <w:tcW w:w="19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AC9771" w14:textId="5B465D3B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Time overrun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363AB892" w14:textId="328C3F94" w:rsidR="003A4DDB" w:rsidRDefault="003A4DDB" w:rsidP="003A4DDB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5C78FCF" w14:textId="5DEEB257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Medium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4B8B6" w14:textId="524B5CB0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High</w:t>
            </w: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8F0705" w14:textId="073BC391" w:rsidR="003A4DDB" w:rsidRDefault="003A4DD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Manager</w:t>
            </w:r>
          </w:p>
        </w:tc>
        <w:tc>
          <w:tcPr>
            <w:tcW w:w="3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0D09AE" w14:textId="727BC9E9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Regular Communication, alongside progress update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94142" w14:textId="2136195B" w:rsidR="003A4DDB" w:rsidRDefault="003A4DDB" w:rsidP="00010558">
            <w:pPr>
              <w:rPr>
                <w:rFonts w:cs="Calibri"/>
              </w:rPr>
            </w:pPr>
            <w:r>
              <w:rPr>
                <w:rFonts w:cs="Calibri"/>
              </w:rPr>
              <w:t>Closed</w:t>
            </w:r>
          </w:p>
        </w:tc>
        <w:tc>
          <w:tcPr>
            <w:tcW w:w="20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64001" w14:textId="77777777" w:rsidR="003A4DDB" w:rsidRDefault="00937CF0" w:rsidP="00010558">
            <w:pPr>
              <w:spacing w:after="0" w:line="240" w:lineRule="auto"/>
            </w:pPr>
            <w:r>
              <w:t>Excel – Gantt Chart</w:t>
            </w:r>
          </w:p>
          <w:p w14:paraId="2489744B" w14:textId="6BFE3E79" w:rsidR="00937CF0" w:rsidRDefault="001A65BC" w:rsidP="00010558">
            <w:pPr>
              <w:spacing w:after="0" w:line="240" w:lineRule="auto"/>
            </w:pPr>
            <w:r>
              <w:t>GitHub - Boards</w:t>
            </w:r>
          </w:p>
        </w:tc>
      </w:tr>
      <w:tr w:rsidR="003A4DDB" w:rsidRPr="00010558" w14:paraId="2127D80A" w14:textId="77777777" w:rsidTr="001A65BC">
        <w:trPr>
          <w:trHeight w:val="50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52434F" w14:textId="0100540D" w:rsidR="003A4DDB" w:rsidRDefault="00953703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ED1F5F" w14:textId="01CB1E09" w:rsidR="003A4DDB" w:rsidRDefault="003A4DD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08-05-2024]</w:t>
            </w:r>
          </w:p>
        </w:tc>
        <w:tc>
          <w:tcPr>
            <w:tcW w:w="19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D921C1" w14:textId="188BA0E7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Data loss event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5AF0C353" w14:textId="567DA11E" w:rsidR="003A4DDB" w:rsidRDefault="003A4DDB" w:rsidP="003A4DDB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1823BAA" w14:textId="028F9CCF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Extreme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37D3E7" w14:textId="638ECD9E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High</w:t>
            </w: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93B61" w14:textId="069A0590" w:rsidR="003A4DDB" w:rsidRDefault="003A4DD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Manager</w:t>
            </w:r>
          </w:p>
        </w:tc>
        <w:tc>
          <w:tcPr>
            <w:tcW w:w="3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F7D8C0" w14:textId="106180EA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Regular backups, plus open communication with the client to disclose such delay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42EF6E" w14:textId="49DA7768" w:rsidR="003A4DDB" w:rsidRDefault="003A4DDB" w:rsidP="00010558">
            <w:pPr>
              <w:rPr>
                <w:rFonts w:cs="Calibri"/>
              </w:rPr>
            </w:pPr>
            <w:r>
              <w:rPr>
                <w:rFonts w:cs="Calibri"/>
              </w:rPr>
              <w:t>Closed</w:t>
            </w:r>
          </w:p>
        </w:tc>
        <w:tc>
          <w:tcPr>
            <w:tcW w:w="20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B805A" w14:textId="77777777" w:rsidR="00F664ED" w:rsidRDefault="003360F6" w:rsidP="00010558">
            <w:pPr>
              <w:spacing w:after="0" w:line="240" w:lineRule="auto"/>
              <w:rPr>
                <w:rFonts w:eastAsia="Times New Roman" w:cs="Calibri"/>
                <w:color w:val="000000"/>
                <w:lang w:val="en-NZ" w:eastAsia="en-NZ"/>
              </w:rPr>
            </w:pPr>
            <w:r w:rsidRPr="00FD231F">
              <w:rPr>
                <w:rFonts w:eastAsia="Times New Roman" w:cs="Calibri"/>
                <w:color w:val="000000"/>
                <w:lang w:val="en-NZ" w:eastAsia="en-NZ"/>
              </w:rPr>
              <w:t>Backups</w:t>
            </w:r>
            <w:r w:rsidR="00F664ED">
              <w:rPr>
                <w:rFonts w:eastAsia="Times New Roman" w:cs="Calibri"/>
                <w:color w:val="000000"/>
                <w:lang w:val="en-NZ" w:eastAsia="en-NZ"/>
              </w:rPr>
              <w:t>:</w:t>
            </w:r>
          </w:p>
          <w:p w14:paraId="7723BB64" w14:textId="3557D423" w:rsidR="003A4DDB" w:rsidRDefault="00F664ED" w:rsidP="00010558">
            <w:pPr>
              <w:spacing w:after="0" w:line="240" w:lineRule="auto"/>
              <w:rPr>
                <w:rFonts w:eastAsia="Times New Roman" w:cs="Calibri"/>
                <w:color w:val="000000"/>
                <w:lang w:val="en-NZ" w:eastAsia="en-NZ"/>
              </w:rPr>
            </w:pPr>
            <w:r>
              <w:rPr>
                <w:rFonts w:eastAsia="Times New Roman" w:cs="Calibri"/>
                <w:color w:val="000000"/>
                <w:lang w:val="en-NZ" w:eastAsia="en-NZ"/>
              </w:rPr>
              <w:t>-</w:t>
            </w:r>
            <w:r w:rsidR="003360F6">
              <w:rPr>
                <w:rFonts w:eastAsia="Times New Roman" w:cs="Calibri"/>
                <w:color w:val="000000"/>
                <w:lang w:val="en-NZ" w:eastAsia="en-NZ"/>
              </w:rPr>
              <w:t xml:space="preserve"> OneDrive</w:t>
            </w:r>
          </w:p>
          <w:p w14:paraId="4BE812D8" w14:textId="767987F5" w:rsidR="00F664ED" w:rsidRDefault="00F664ED" w:rsidP="00010558">
            <w:pPr>
              <w:spacing w:after="0" w:line="240" w:lineRule="auto"/>
            </w:pPr>
            <w:r>
              <w:t xml:space="preserve">- GitHub </w:t>
            </w:r>
            <w:r w:rsidR="00F67027">
              <w:t>Branches</w:t>
            </w:r>
          </w:p>
        </w:tc>
      </w:tr>
      <w:tr w:rsidR="003A4DDB" w:rsidRPr="00010558" w14:paraId="796BD917" w14:textId="77777777" w:rsidTr="001A65BC">
        <w:trPr>
          <w:trHeight w:val="2082"/>
        </w:trPr>
        <w:tc>
          <w:tcPr>
            <w:tcW w:w="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FF6ABD" w14:textId="50564C6E" w:rsidR="003A4DDB" w:rsidRDefault="00953703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9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AEBF82" w14:textId="684BE050" w:rsidR="003A4DDB" w:rsidRDefault="003A4DD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08-05-2024]</w:t>
            </w:r>
          </w:p>
        </w:tc>
        <w:tc>
          <w:tcPr>
            <w:tcW w:w="19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F5B8D0" w14:textId="3B111337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Tasks more complex than initially planned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56BFF48E" w14:textId="519F09CB" w:rsidR="003A4DDB" w:rsidRDefault="003A4DDB" w:rsidP="003A4DDB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D15C221" w14:textId="2334C82D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53DF5" w14:textId="448C3520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High</w:t>
            </w:r>
          </w:p>
        </w:tc>
        <w:tc>
          <w:tcPr>
            <w:tcW w:w="10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E6D544" w14:textId="01DD9027" w:rsidR="003A4DDB" w:rsidRDefault="003A4DDB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Manager</w:t>
            </w:r>
          </w:p>
        </w:tc>
        <w:tc>
          <w:tcPr>
            <w:tcW w:w="37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9075CF" w14:textId="14B477AA" w:rsidR="003A4DDB" w:rsidRDefault="003A4DDB" w:rsidP="00010558">
            <w:pPr>
              <w:spacing w:after="0" w:line="240" w:lineRule="auto"/>
              <w:rPr>
                <w:rFonts w:eastAsia="Times New Roman" w:cs="Calibri"/>
                <w:color w:val="000000"/>
                <w:lang w:eastAsia="en-NZ"/>
              </w:rPr>
            </w:pPr>
            <w:r>
              <w:rPr>
                <w:rFonts w:eastAsia="Times New Roman" w:cs="Calibri"/>
                <w:color w:val="000000"/>
                <w:lang w:eastAsia="en-NZ"/>
              </w:rPr>
              <w:t>Open communication with the client to tell them about these issues, and potentially hiring someone more skilled as a contractor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045374" w14:textId="7E21AE5A" w:rsidR="003A4DDB" w:rsidRDefault="001A65BC" w:rsidP="00010558">
            <w:pPr>
              <w:rPr>
                <w:rFonts w:cs="Calibri"/>
              </w:rPr>
            </w:pPr>
            <w:r>
              <w:rPr>
                <w:rFonts w:cs="Calibri"/>
              </w:rPr>
              <w:t>C</w:t>
            </w:r>
            <w:r w:rsidR="003A4DDB">
              <w:rPr>
                <w:rFonts w:cs="Calibri"/>
              </w:rPr>
              <w:t>losed</w:t>
            </w:r>
          </w:p>
        </w:tc>
        <w:tc>
          <w:tcPr>
            <w:tcW w:w="20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24708" w14:textId="7BA50705" w:rsidR="003A4DDB" w:rsidRDefault="007A5079" w:rsidP="00F67027">
            <w:r>
              <w:t>In person meetings</w:t>
            </w:r>
            <w:r w:rsidR="00D911C5">
              <w:t xml:space="preserve"> between team and client</w:t>
            </w:r>
            <w:r>
              <w:t xml:space="preserve"> to </w:t>
            </w:r>
            <w:r w:rsidR="00D911C5">
              <w:t xml:space="preserve">discuss goals and progress. </w:t>
            </w:r>
          </w:p>
        </w:tc>
      </w:tr>
    </w:tbl>
    <w:p w14:paraId="386D8812" w14:textId="200955F3" w:rsidR="007F5382" w:rsidRPr="00010558" w:rsidRDefault="00E4079E" w:rsidP="00010558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>. htttp://www.Excelonist.com.</w:t>
      </w:r>
    </w:p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985148"/>
    <w:multiLevelType w:val="hybridMultilevel"/>
    <w:tmpl w:val="89D2CCEE"/>
    <w:lvl w:ilvl="0" w:tplc="9B70BF6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7755949">
    <w:abstractNumId w:val="1"/>
  </w:num>
  <w:num w:numId="2" w16cid:durableId="485633993">
    <w:abstractNumId w:val="0"/>
  </w:num>
  <w:num w:numId="3" w16cid:durableId="1789087773">
    <w:abstractNumId w:val="6"/>
  </w:num>
  <w:num w:numId="4" w16cid:durableId="1333416326">
    <w:abstractNumId w:val="5"/>
  </w:num>
  <w:num w:numId="5" w16cid:durableId="1568809378">
    <w:abstractNumId w:val="4"/>
  </w:num>
  <w:num w:numId="6" w16cid:durableId="357969627">
    <w:abstractNumId w:val="7"/>
  </w:num>
  <w:num w:numId="7" w16cid:durableId="1440761804">
    <w:abstractNumId w:val="3"/>
  </w:num>
  <w:num w:numId="8" w16cid:durableId="944070376">
    <w:abstractNumId w:val="2"/>
  </w:num>
  <w:num w:numId="9" w16cid:durableId="11596875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1A65BC"/>
    <w:rsid w:val="002C416C"/>
    <w:rsid w:val="003117D0"/>
    <w:rsid w:val="003360F6"/>
    <w:rsid w:val="003A4DDB"/>
    <w:rsid w:val="00506CC3"/>
    <w:rsid w:val="00684B5F"/>
    <w:rsid w:val="006A3C19"/>
    <w:rsid w:val="007A5079"/>
    <w:rsid w:val="007F5382"/>
    <w:rsid w:val="008F7BBC"/>
    <w:rsid w:val="00937CF0"/>
    <w:rsid w:val="00953703"/>
    <w:rsid w:val="0099084D"/>
    <w:rsid w:val="00994D34"/>
    <w:rsid w:val="00B317CF"/>
    <w:rsid w:val="00C14A14"/>
    <w:rsid w:val="00CA0A83"/>
    <w:rsid w:val="00CD3836"/>
    <w:rsid w:val="00D84B29"/>
    <w:rsid w:val="00D911C5"/>
    <w:rsid w:val="00DA43AD"/>
    <w:rsid w:val="00DC556F"/>
    <w:rsid w:val="00DE6B65"/>
    <w:rsid w:val="00E4079E"/>
    <w:rsid w:val="00E65FD0"/>
    <w:rsid w:val="00F363B3"/>
    <w:rsid w:val="00F46FFB"/>
    <w:rsid w:val="00F664ED"/>
    <w:rsid w:val="00F67027"/>
    <w:rsid w:val="00FA5D34"/>
    <w:rsid w:val="00FD231F"/>
    <w:rsid w:val="00FD2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010558"/>
  </w:style>
  <w:style w:type="character" w:customStyle="1" w:styleId="eop">
    <w:name w:val="eop"/>
    <w:basedOn w:val="DefaultParagraphFont"/>
    <w:rsid w:val="00010558"/>
  </w:style>
  <w:style w:type="character" w:styleId="Hyperlink">
    <w:name w:val="Hyperlink"/>
    <w:basedOn w:val="DefaultParagraphFont"/>
    <w:uiPriority w:val="99"/>
    <w:unhideWhenUsed/>
    <w:rsid w:val="000105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11BADE4FDB794D841E67DC1709A6C2" ma:contentTypeVersion="14" ma:contentTypeDescription="Create a new document." ma:contentTypeScope="" ma:versionID="be7d9b00cead794b4697c1c7f2ad779f">
  <xsd:schema xmlns:xsd="http://www.w3.org/2001/XMLSchema" xmlns:xs="http://www.w3.org/2001/XMLSchema" xmlns:p="http://schemas.microsoft.com/office/2006/metadata/properties" xmlns:ns3="2af50fb3-ac05-4619-85e1-17e26ad7a5e6" xmlns:ns4="2f40da31-615f-4fd3-ba09-b5a56c2cf9e1" targetNamespace="http://schemas.microsoft.com/office/2006/metadata/properties" ma:root="true" ma:fieldsID="b3b77b77712de39b40bc2dc762d558e9" ns3:_="" ns4:_="">
    <xsd:import namespace="2af50fb3-ac05-4619-85e1-17e26ad7a5e6"/>
    <xsd:import namespace="2f40da31-615f-4fd3-ba09-b5a56c2cf9e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f50fb3-ac05-4619-85e1-17e26ad7a5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40da31-615f-4fd3-ba09-b5a56c2cf9e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af50fb3-ac05-4619-85e1-17e26ad7a5e6" xsi:nil="true"/>
  </documentManagement>
</p:properties>
</file>

<file path=customXml/itemProps1.xml><?xml version="1.0" encoding="utf-8"?>
<ds:datastoreItem xmlns:ds="http://schemas.openxmlformats.org/officeDocument/2006/customXml" ds:itemID="{5035AD05-D542-4C50-B44F-31A1FE60B8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f50fb3-ac05-4619-85e1-17e26ad7a5e6"/>
    <ds:schemaRef ds:uri="2f40da31-615f-4fd3-ba09-b5a56c2cf9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E160846-7604-4B33-8795-4C972600BED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B7530B-C73C-49E7-8E48-2F0A5963C4CA}">
  <ds:schemaRefs>
    <ds:schemaRef ds:uri="http://www.w3.org/XML/1998/namespace"/>
    <ds:schemaRef ds:uri="http://schemas.openxmlformats.org/package/2006/metadata/core-properties"/>
    <ds:schemaRef ds:uri="http://purl.org/dc/terms/"/>
    <ds:schemaRef ds:uri="http://purl.org/dc/dcmitype/"/>
    <ds:schemaRef ds:uri="http://schemas.microsoft.com/office/infopath/2007/PartnerControls"/>
    <ds:schemaRef ds:uri="http://schemas.microsoft.com/office/2006/documentManagement/types"/>
    <ds:schemaRef ds:uri="2f40da31-615f-4fd3-ba09-b5a56c2cf9e1"/>
    <ds:schemaRef ds:uri="2af50fb3-ac05-4619-85e1-17e26ad7a5e6"/>
    <ds:schemaRef ds:uri="http://schemas.microsoft.com/office/2006/metadata/properties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90</Words>
  <Characters>1086</Characters>
  <Application>Microsoft Office Word</Application>
  <DocSecurity>0</DocSecurity>
  <Lines>9</Lines>
  <Paragraphs>2</Paragraphs>
  <ScaleCrop>false</ScaleCrop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Luffynix 133</cp:lastModifiedBy>
  <cp:revision>17</cp:revision>
  <dcterms:created xsi:type="dcterms:W3CDTF">2024-05-15T01:29:00Z</dcterms:created>
  <dcterms:modified xsi:type="dcterms:W3CDTF">2024-05-23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11BADE4FDB794D841E67DC1709A6C2</vt:lpwstr>
  </property>
</Properties>
</file>